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3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60"/>
        <w:gridCol w:w="10162"/>
      </w:tblGrid>
      <w:tr w:rsidR="00B5365E" w:rsidRPr="00F124EC">
        <w:trPr>
          <w:trHeight w:val="290"/>
        </w:trPr>
        <w:tc>
          <w:tcPr>
            <w:tcW w:w="3160" w:type="dxa"/>
          </w:tcPr>
          <w:p w:rsidR="00B5365E" w:rsidRPr="00F124EC" w:rsidRDefault="004E28EB">
            <w:pPr>
              <w:pStyle w:val="TableParagraph"/>
              <w:spacing w:line="228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Journal</w:t>
            </w:r>
            <w:r w:rsidRPr="00F124EC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0162" w:type="dxa"/>
          </w:tcPr>
          <w:p w:rsidR="00B5365E" w:rsidRPr="00F124EC" w:rsidRDefault="00B761B7">
            <w:pPr>
              <w:pStyle w:val="TableParagraph"/>
              <w:spacing w:before="30"/>
              <w:rPr>
                <w:rFonts w:ascii="Arial" w:hAnsi="Arial" w:cs="Arial"/>
                <w:b/>
                <w:sz w:val="20"/>
                <w:szCs w:val="20"/>
              </w:rPr>
            </w:pPr>
            <w:hyperlink r:id="rId7">
              <w:r w:rsidR="004E28EB" w:rsidRPr="00F124EC">
                <w:rPr>
                  <w:rFonts w:ascii="Arial" w:hAnsi="Arial" w:cs="Arial"/>
                  <w:b/>
                  <w:color w:val="0000FF"/>
                  <w:sz w:val="20"/>
                  <w:szCs w:val="20"/>
                </w:rPr>
                <w:t>International</w:t>
              </w:r>
              <w:r w:rsidR="004E28EB" w:rsidRPr="00F124EC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</w:rPr>
                <w:t xml:space="preserve"> </w:t>
              </w:r>
              <w:r w:rsidR="004E28EB" w:rsidRPr="00F124EC">
                <w:rPr>
                  <w:rFonts w:ascii="Arial" w:hAnsi="Arial" w:cs="Arial"/>
                  <w:b/>
                  <w:color w:val="0000FF"/>
                  <w:sz w:val="20"/>
                  <w:szCs w:val="20"/>
                </w:rPr>
                <w:t>Journal</w:t>
              </w:r>
              <w:r w:rsidR="004E28EB" w:rsidRPr="00F124EC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</w:rPr>
                <w:t xml:space="preserve"> </w:t>
              </w:r>
              <w:r w:rsidR="004E28EB" w:rsidRPr="00F124EC">
                <w:rPr>
                  <w:rFonts w:ascii="Arial" w:hAnsi="Arial" w:cs="Arial"/>
                  <w:b/>
                  <w:color w:val="0000FF"/>
                  <w:sz w:val="20"/>
                  <w:szCs w:val="20"/>
                </w:rPr>
                <w:t>of</w:t>
              </w:r>
              <w:r w:rsidR="004E28EB" w:rsidRPr="00F124EC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</w:rPr>
                <w:t xml:space="preserve"> </w:t>
              </w:r>
              <w:r w:rsidR="004E28EB" w:rsidRPr="00F124EC">
                <w:rPr>
                  <w:rFonts w:ascii="Arial" w:hAnsi="Arial" w:cs="Arial"/>
                  <w:b/>
                  <w:color w:val="0000FF"/>
                  <w:sz w:val="20"/>
                  <w:szCs w:val="20"/>
                </w:rPr>
                <w:t>Environment</w:t>
              </w:r>
              <w:r w:rsidR="004E28EB" w:rsidRPr="00F124EC">
                <w:rPr>
                  <w:rFonts w:ascii="Arial" w:hAnsi="Arial" w:cs="Arial"/>
                  <w:b/>
                  <w:color w:val="0000FF"/>
                  <w:spacing w:val="-3"/>
                  <w:sz w:val="20"/>
                  <w:szCs w:val="20"/>
                </w:rPr>
                <w:t xml:space="preserve"> </w:t>
              </w:r>
              <w:r w:rsidR="004E28EB" w:rsidRPr="00F124EC">
                <w:rPr>
                  <w:rFonts w:ascii="Arial" w:hAnsi="Arial" w:cs="Arial"/>
                  <w:b/>
                  <w:color w:val="0000FF"/>
                  <w:sz w:val="20"/>
                  <w:szCs w:val="20"/>
                </w:rPr>
                <w:t>and</w:t>
              </w:r>
              <w:r w:rsidR="004E28EB" w:rsidRPr="00F124EC">
                <w:rPr>
                  <w:rFonts w:ascii="Arial" w:hAnsi="Arial" w:cs="Arial"/>
                  <w:b/>
                  <w:color w:val="0000FF"/>
                  <w:spacing w:val="-3"/>
                  <w:sz w:val="20"/>
                  <w:szCs w:val="20"/>
                </w:rPr>
                <w:t xml:space="preserve"> </w:t>
              </w:r>
              <w:r w:rsidR="004E28EB" w:rsidRPr="00F124EC">
                <w:rPr>
                  <w:rFonts w:ascii="Arial" w:hAnsi="Arial" w:cs="Arial"/>
                  <w:b/>
                  <w:color w:val="0000FF"/>
                  <w:sz w:val="20"/>
                  <w:szCs w:val="20"/>
                </w:rPr>
                <w:t>Climate</w:t>
              </w:r>
              <w:r w:rsidR="004E28EB" w:rsidRPr="00F124EC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</w:rPr>
                <w:t xml:space="preserve"> Change</w:t>
              </w:r>
            </w:hyperlink>
          </w:p>
        </w:tc>
      </w:tr>
      <w:tr w:rsidR="00B5365E" w:rsidRPr="00F124EC">
        <w:trPr>
          <w:trHeight w:val="290"/>
        </w:trPr>
        <w:tc>
          <w:tcPr>
            <w:tcW w:w="3160" w:type="dxa"/>
          </w:tcPr>
          <w:p w:rsidR="00B5365E" w:rsidRPr="00F124EC" w:rsidRDefault="004E28EB">
            <w:pPr>
              <w:pStyle w:val="TableParagraph"/>
              <w:spacing w:line="228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Manuscript</w:t>
            </w:r>
            <w:r w:rsidRPr="00F124EC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0162" w:type="dxa"/>
          </w:tcPr>
          <w:p w:rsidR="00B5365E" w:rsidRPr="00F124EC" w:rsidRDefault="004E28EB">
            <w:pPr>
              <w:pStyle w:val="TableParagraph"/>
              <w:spacing w:before="30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Ms_IJECC_155653</w:t>
            </w:r>
          </w:p>
        </w:tc>
      </w:tr>
      <w:tr w:rsidR="00B5365E" w:rsidRPr="00F124EC">
        <w:trPr>
          <w:trHeight w:val="650"/>
        </w:trPr>
        <w:tc>
          <w:tcPr>
            <w:tcW w:w="3160" w:type="dxa"/>
          </w:tcPr>
          <w:p w:rsidR="00B5365E" w:rsidRPr="00F124EC" w:rsidRDefault="004E28EB">
            <w:pPr>
              <w:pStyle w:val="TableParagraph"/>
              <w:spacing w:line="228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Title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0162" w:type="dxa"/>
          </w:tcPr>
          <w:p w:rsidR="00B5365E" w:rsidRPr="00F124EC" w:rsidRDefault="004E28EB">
            <w:pPr>
              <w:pStyle w:val="TableParagraph"/>
              <w:spacing w:before="95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CRISPR,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Base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Editing,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Prime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Editing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limate-Smart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rop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mprovement: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dvances,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hallenges,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 xml:space="preserve">Field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Prospects</w:t>
            </w:r>
          </w:p>
        </w:tc>
      </w:tr>
      <w:tr w:rsidR="00B5365E" w:rsidRPr="00F124EC">
        <w:trPr>
          <w:trHeight w:val="333"/>
        </w:trPr>
        <w:tc>
          <w:tcPr>
            <w:tcW w:w="3160" w:type="dxa"/>
          </w:tcPr>
          <w:p w:rsidR="00B5365E" w:rsidRPr="00F124EC" w:rsidRDefault="004E28EB">
            <w:pPr>
              <w:pStyle w:val="TableParagraph"/>
              <w:spacing w:line="228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Type</w:t>
            </w:r>
            <w:r w:rsidRPr="00F124E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0162" w:type="dxa"/>
          </w:tcPr>
          <w:p w:rsidR="00B5365E" w:rsidRPr="00F124EC" w:rsidRDefault="004E28EB">
            <w:pPr>
              <w:pStyle w:val="TableParagraph"/>
              <w:spacing w:before="51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ARTICLE</w:t>
            </w:r>
          </w:p>
        </w:tc>
      </w:tr>
    </w:tbl>
    <w:p w:rsidR="00B5365E" w:rsidRPr="00F124EC" w:rsidRDefault="00B5365E">
      <w:pPr>
        <w:rPr>
          <w:rFonts w:ascii="Arial" w:hAnsi="Arial" w:cs="Arial"/>
          <w:sz w:val="20"/>
          <w:szCs w:val="20"/>
        </w:rPr>
      </w:pPr>
    </w:p>
    <w:p w:rsidR="00B5365E" w:rsidRPr="00F124EC" w:rsidRDefault="00B5365E">
      <w:pPr>
        <w:rPr>
          <w:rFonts w:ascii="Arial" w:hAnsi="Arial" w:cs="Arial"/>
          <w:sz w:val="20"/>
          <w:szCs w:val="20"/>
        </w:rPr>
      </w:pPr>
    </w:p>
    <w:p w:rsidR="00B5365E" w:rsidRPr="00F124EC" w:rsidRDefault="00B5365E">
      <w:pPr>
        <w:spacing w:before="2"/>
        <w:rPr>
          <w:rFonts w:ascii="Arial" w:hAnsi="Arial" w:cs="Arial"/>
          <w:sz w:val="20"/>
          <w:szCs w:val="20"/>
        </w:rPr>
      </w:pPr>
    </w:p>
    <w:p w:rsidR="00B5365E" w:rsidRPr="00F124EC" w:rsidRDefault="004E28EB">
      <w:pPr>
        <w:pStyle w:val="Heading1"/>
        <w:rPr>
          <w:rFonts w:ascii="Arial" w:hAnsi="Arial" w:cs="Arial"/>
        </w:rPr>
      </w:pPr>
      <w:r w:rsidRPr="00F124EC">
        <w:rPr>
          <w:rFonts w:ascii="Arial" w:hAnsi="Arial" w:cs="Arial"/>
          <w:color w:val="000000"/>
          <w:highlight w:val="yellow"/>
        </w:rPr>
        <w:t>PART</w:t>
      </w:r>
      <w:r w:rsidRPr="00F124EC">
        <w:rPr>
          <w:rFonts w:ascii="Arial" w:hAnsi="Arial" w:cs="Arial"/>
          <w:color w:val="000000"/>
          <w:spacing w:val="-2"/>
          <w:highlight w:val="yellow"/>
        </w:rPr>
        <w:t xml:space="preserve"> </w:t>
      </w:r>
      <w:r w:rsidRPr="00F124EC">
        <w:rPr>
          <w:rFonts w:ascii="Arial" w:hAnsi="Arial" w:cs="Arial"/>
          <w:color w:val="000000"/>
          <w:spacing w:val="-10"/>
          <w:highlight w:val="yellow"/>
        </w:rPr>
        <w:t>1</w:t>
      </w: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B5365E">
      <w:pPr>
        <w:spacing w:before="1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43"/>
        <w:gridCol w:w="4887"/>
        <w:gridCol w:w="3623"/>
      </w:tblGrid>
      <w:tr w:rsidR="00B5365E" w:rsidRPr="00F124EC">
        <w:trPr>
          <w:trHeight w:val="638"/>
        </w:trPr>
        <w:tc>
          <w:tcPr>
            <w:tcW w:w="4743" w:type="dxa"/>
          </w:tcPr>
          <w:p w:rsidR="00B5365E" w:rsidRPr="00F124EC" w:rsidRDefault="00B5365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87" w:type="dxa"/>
          </w:tcPr>
          <w:p w:rsidR="00B5365E" w:rsidRPr="00F124EC" w:rsidRDefault="004E28EB">
            <w:pPr>
              <w:pStyle w:val="TableParagraph"/>
              <w:ind w:left="106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Comments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ers</w:t>
            </w:r>
          </w:p>
        </w:tc>
        <w:tc>
          <w:tcPr>
            <w:tcW w:w="3623" w:type="dxa"/>
          </w:tcPr>
          <w:p w:rsidR="00B5365E" w:rsidRPr="00F124EC" w:rsidRDefault="004E28EB">
            <w:pPr>
              <w:pStyle w:val="TableParagraph"/>
              <w:spacing w:before="1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Feedback</w:t>
            </w:r>
          </w:p>
        </w:tc>
      </w:tr>
      <w:tr w:rsidR="00B5365E" w:rsidRPr="00F124EC">
        <w:trPr>
          <w:trHeight w:val="3220"/>
        </w:trPr>
        <w:tc>
          <w:tcPr>
            <w:tcW w:w="4743" w:type="dxa"/>
          </w:tcPr>
          <w:p w:rsidR="00B5365E" w:rsidRPr="00F124EC" w:rsidRDefault="004E28EB">
            <w:pPr>
              <w:pStyle w:val="TableParagraph"/>
              <w:ind w:right="602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Please write a few sentences regarding the importance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scientific community.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A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minimum</w:t>
            </w:r>
            <w:r w:rsidRPr="00F124EC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3-4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sentences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may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be required for this part.</w:t>
            </w:r>
          </w:p>
        </w:tc>
        <w:tc>
          <w:tcPr>
            <w:tcW w:w="4887" w:type="dxa"/>
          </w:tcPr>
          <w:p w:rsidR="00B5365E" w:rsidRPr="00F124EC" w:rsidRDefault="004E28EB">
            <w:pPr>
              <w:pStyle w:val="TableParagraph"/>
              <w:ind w:left="106" w:right="126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This manuscript addresses a highly relevant topic for the scientific community, particularly in the context of climate change, food security, and the urgent need for more precise crop improvement strategies. The review brings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together</w:t>
            </w:r>
            <w:r w:rsidRPr="00F124E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three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major genome editing approaches— CRISPR-Cas, base editing, and prime editing—and explains their relevance for developing climate-resilient crops in a clear and organized way. It is valuable because it not only summarizes recent advances, but also</w:t>
            </w:r>
            <w:r w:rsidRPr="00F124EC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discusses practical limitations related to delivery, efficiency, polyploid genomes, and regulatory frameworks.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Overall,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article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offers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a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timely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and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useful synthesis for researchers working at the intersection of</w:t>
            </w:r>
          </w:p>
          <w:p w:rsidR="00B5365E" w:rsidRPr="00F124EC" w:rsidRDefault="004E28EB">
            <w:pPr>
              <w:pStyle w:val="TableParagraph"/>
              <w:spacing w:line="213" w:lineRule="exact"/>
              <w:ind w:left="106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plant</w:t>
            </w:r>
            <w:r w:rsidRPr="00F124EC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biotechnology,</w:t>
            </w:r>
            <w:r w:rsidRPr="00F124EC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breeding,</w:t>
            </w:r>
            <w:r w:rsidRPr="00F124EC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and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climate</w:t>
            </w:r>
            <w:r w:rsidRPr="00F124E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pacing w:val="-2"/>
                <w:sz w:val="20"/>
                <w:szCs w:val="20"/>
              </w:rPr>
              <w:t>adaptation.</w:t>
            </w:r>
          </w:p>
        </w:tc>
        <w:tc>
          <w:tcPr>
            <w:tcW w:w="3623" w:type="dxa"/>
          </w:tcPr>
          <w:p w:rsidR="00B5365E" w:rsidRPr="00F124EC" w:rsidRDefault="00B5365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817CEC" w:rsidRPr="00F124EC" w:rsidRDefault="00817CEC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817CEC" w:rsidRPr="00F124EC" w:rsidRDefault="00817CEC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817CEC" w:rsidRPr="00F124EC" w:rsidRDefault="00817CEC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 xml:space="preserve">Noted </w:t>
            </w:r>
          </w:p>
        </w:tc>
      </w:tr>
    </w:tbl>
    <w:p w:rsidR="00B5365E" w:rsidRPr="00F124EC" w:rsidRDefault="00B5365E">
      <w:pPr>
        <w:pStyle w:val="TableParagraph"/>
        <w:rPr>
          <w:rFonts w:ascii="Arial" w:hAnsi="Arial" w:cs="Arial"/>
          <w:sz w:val="20"/>
          <w:szCs w:val="20"/>
        </w:rPr>
        <w:sectPr w:rsidR="00B5365E" w:rsidRPr="00F124EC">
          <w:headerReference w:type="default" r:id="rId8"/>
          <w:footerReference w:type="default" r:id="rId9"/>
          <w:type w:val="continuous"/>
          <w:pgSz w:w="16840" w:h="23820"/>
          <w:pgMar w:top="2100" w:right="1417" w:bottom="1620" w:left="1417" w:header="1283" w:footer="1434" w:gutter="0"/>
          <w:pgNumType w:start="1"/>
          <w:cols w:space="720"/>
        </w:sectPr>
      </w:pP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B5365E">
      <w:pPr>
        <w:spacing w:before="179"/>
        <w:rPr>
          <w:rFonts w:ascii="Arial" w:hAnsi="Arial" w:cs="Arial"/>
          <w:b/>
          <w:sz w:val="20"/>
          <w:szCs w:val="20"/>
        </w:rPr>
      </w:pPr>
    </w:p>
    <w:p w:rsidR="00B5365E" w:rsidRPr="00F124EC" w:rsidRDefault="004E28EB">
      <w:pPr>
        <w:ind w:left="23"/>
        <w:rPr>
          <w:rFonts w:ascii="Arial" w:hAnsi="Arial" w:cs="Arial"/>
          <w:b/>
          <w:sz w:val="20"/>
          <w:szCs w:val="20"/>
        </w:rPr>
      </w:pPr>
      <w:r w:rsidRPr="00F124EC">
        <w:rPr>
          <w:rFonts w:ascii="Arial" w:hAnsi="Arial" w:cs="Arial"/>
          <w:b/>
          <w:color w:val="000000"/>
          <w:sz w:val="20"/>
          <w:szCs w:val="20"/>
          <w:highlight w:val="yellow"/>
        </w:rPr>
        <w:t>PART</w:t>
      </w:r>
      <w:r w:rsidRPr="00F124EC">
        <w:rPr>
          <w:rFonts w:ascii="Arial" w:hAnsi="Arial" w:cs="Arial"/>
          <w:b/>
          <w:color w:val="000000"/>
          <w:spacing w:val="48"/>
          <w:sz w:val="20"/>
          <w:szCs w:val="20"/>
          <w:highlight w:val="yellow"/>
        </w:rPr>
        <w:t xml:space="preserve"> </w:t>
      </w:r>
      <w:r w:rsidRPr="00F124EC">
        <w:rPr>
          <w:rFonts w:ascii="Arial" w:hAnsi="Arial" w:cs="Arial"/>
          <w:b/>
          <w:color w:val="000000"/>
          <w:spacing w:val="-10"/>
          <w:sz w:val="20"/>
          <w:szCs w:val="20"/>
          <w:highlight w:val="yellow"/>
        </w:rPr>
        <w:t>2</w:t>
      </w: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B5365E">
      <w:pPr>
        <w:spacing w:before="47" w:after="1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Ind w:w="4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48"/>
        <w:gridCol w:w="4888"/>
        <w:gridCol w:w="3627"/>
      </w:tblGrid>
      <w:tr w:rsidR="00B5365E" w:rsidRPr="00F124EC">
        <w:trPr>
          <w:trHeight w:val="408"/>
        </w:trPr>
        <w:tc>
          <w:tcPr>
            <w:tcW w:w="4748" w:type="dxa"/>
          </w:tcPr>
          <w:p w:rsidR="00B5365E" w:rsidRPr="00F124EC" w:rsidRDefault="00B5365E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88" w:type="dxa"/>
          </w:tcPr>
          <w:p w:rsidR="00B5365E" w:rsidRPr="00F124EC" w:rsidRDefault="004E28EB">
            <w:pPr>
              <w:pStyle w:val="TableParagraph"/>
              <w:spacing w:line="229" w:lineRule="exact"/>
              <w:ind w:left="106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f th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Reviewers</w:t>
            </w:r>
          </w:p>
        </w:tc>
        <w:tc>
          <w:tcPr>
            <w:tcW w:w="3627" w:type="dxa"/>
          </w:tcPr>
          <w:p w:rsidR="00B5365E" w:rsidRPr="00F124EC" w:rsidRDefault="004E28EB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Feedback</w:t>
            </w:r>
          </w:p>
        </w:tc>
      </w:tr>
      <w:tr w:rsidR="00B5365E" w:rsidRPr="00F124EC">
        <w:trPr>
          <w:trHeight w:val="1262"/>
        </w:trPr>
        <w:tc>
          <w:tcPr>
            <w:tcW w:w="4748" w:type="dxa"/>
          </w:tcPr>
          <w:p w:rsidR="00B5365E" w:rsidRPr="00F124EC" w:rsidRDefault="004E28EB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1.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lear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ppropriat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paper?</w:t>
            </w:r>
          </w:p>
          <w:p w:rsidR="00B5365E" w:rsidRPr="00F124EC" w:rsidRDefault="004E28EB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B5365E" w:rsidRPr="00F124EC" w:rsidRDefault="004E28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B5365E" w:rsidRPr="00F124EC" w:rsidRDefault="004E28EB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627" w:type="dxa"/>
          </w:tcPr>
          <w:p w:rsidR="00B5365E" w:rsidRPr="00F124EC" w:rsidRDefault="002D5C04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1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2.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bstract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comprehensive?</w:t>
            </w:r>
          </w:p>
          <w:p w:rsidR="002D5C04" w:rsidRPr="00F124EC" w:rsidRDefault="002D5C04" w:rsidP="002D5C04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1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3.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keywords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ppropriat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useful?</w:t>
            </w:r>
          </w:p>
          <w:p w:rsidR="002D5C04" w:rsidRPr="00F124EC" w:rsidRDefault="002D5C04" w:rsidP="002D5C04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2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4.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background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nformation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paper sufficient and well organized?</w:t>
            </w:r>
          </w:p>
          <w:p w:rsidR="002D5C04" w:rsidRPr="00F124EC" w:rsidRDefault="002D5C04" w:rsidP="002D5C04">
            <w:pPr>
              <w:pStyle w:val="TableParagraph"/>
              <w:spacing w:line="227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2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5.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bjectives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learly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stated?</w:t>
            </w:r>
          </w:p>
          <w:p w:rsidR="002D5C04" w:rsidRPr="00F124EC" w:rsidRDefault="002D5C04" w:rsidP="002D5C04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1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6.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relevant?</w:t>
            </w:r>
          </w:p>
          <w:p w:rsidR="002D5C04" w:rsidRPr="00F124EC" w:rsidRDefault="002D5C04" w:rsidP="002D5C04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5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2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7.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recent?</w:t>
            </w:r>
          </w:p>
          <w:p w:rsidR="002D5C04" w:rsidRPr="00F124EC" w:rsidRDefault="002D5C04" w:rsidP="002D5C04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spacing w:before="1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b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b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b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2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8.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search</w:t>
            </w:r>
            <w:r w:rsidRPr="00F124EC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methodology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 xml:space="preserve">explained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properly?</w:t>
            </w:r>
          </w:p>
          <w:p w:rsidR="002D5C04" w:rsidRPr="00F124EC" w:rsidRDefault="002D5C04" w:rsidP="002D5C04">
            <w:pPr>
              <w:pStyle w:val="TableParagraph"/>
              <w:spacing w:line="227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262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9.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ritical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nalysis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literatur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>done?</w:t>
            </w:r>
          </w:p>
          <w:p w:rsidR="002D5C04" w:rsidRPr="00F124EC" w:rsidRDefault="002D5C04" w:rsidP="002D5C04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0" w:right="2203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149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10.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Identification</w:t>
            </w:r>
            <w:r w:rsidRPr="00F124EC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research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gaps/future</w:t>
            </w:r>
            <w:r w:rsidRPr="00F124EC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 xml:space="preserve">directions </w:t>
            </w:r>
            <w:proofErr w:type="gramStart"/>
            <w:r w:rsidRPr="00F124EC">
              <w:rPr>
                <w:rFonts w:ascii="Arial" w:hAnsi="Arial" w:cs="Arial"/>
                <w:sz w:val="20"/>
                <w:szCs w:val="20"/>
              </w:rPr>
              <w:t xml:space="preserve">done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?</w:t>
            </w:r>
            <w:proofErr w:type="gramEnd"/>
          </w:p>
          <w:p w:rsidR="002D5C04" w:rsidRPr="00F124EC" w:rsidRDefault="002D5C04" w:rsidP="002D5C04">
            <w:pPr>
              <w:pStyle w:val="TableParagraph"/>
              <w:spacing w:line="230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spacing w:line="230" w:lineRule="atLeas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920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11.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onclusions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logically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arrived?</w:t>
            </w:r>
          </w:p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spacing w:line="230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920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12.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limitations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paper</w:t>
            </w:r>
            <w:r w:rsidRPr="00F124EC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pacing w:val="-2"/>
                <w:sz w:val="20"/>
                <w:szCs w:val="20"/>
              </w:rPr>
              <w:t>discussed?</w:t>
            </w:r>
          </w:p>
          <w:p w:rsidR="002D5C04" w:rsidRPr="00F124EC" w:rsidRDefault="002D5C04" w:rsidP="002D5C04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spacing w:line="230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 N/A = Not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2D5C04" w:rsidRPr="00F124EC">
        <w:trPr>
          <w:trHeight w:val="1379"/>
        </w:trPr>
        <w:tc>
          <w:tcPr>
            <w:tcW w:w="4748" w:type="dxa"/>
          </w:tcPr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13.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What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Quality</w:t>
            </w:r>
            <w:r w:rsidRPr="00F124EC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of</w:t>
            </w:r>
            <w:r w:rsidRPr="00F124EC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references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(i.e.</w:t>
            </w:r>
            <w:r w:rsidRPr="00F124EC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from</w:t>
            </w:r>
            <w:r w:rsidRPr="00F124EC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sz w:val="20"/>
                <w:szCs w:val="20"/>
              </w:rPr>
              <w:t>peer reviewed authentic sources)</w:t>
            </w:r>
          </w:p>
          <w:p w:rsidR="002D5C04" w:rsidRPr="00F124EC" w:rsidRDefault="002D5C04" w:rsidP="002D5C04">
            <w:pPr>
              <w:pStyle w:val="TableParagraph"/>
              <w:spacing w:line="230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2D5C04" w:rsidRPr="00F124EC" w:rsidRDefault="002D5C04" w:rsidP="002D5C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</w:t>
            </w:r>
          </w:p>
          <w:p w:rsidR="002D5C04" w:rsidRPr="00F124EC" w:rsidRDefault="002D5C04" w:rsidP="002D5C04">
            <w:pPr>
              <w:pStyle w:val="TableParagraph"/>
              <w:spacing w:line="212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/A =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ot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Applicable</w:t>
            </w:r>
          </w:p>
        </w:tc>
        <w:tc>
          <w:tcPr>
            <w:tcW w:w="4888" w:type="dxa"/>
          </w:tcPr>
          <w:p w:rsidR="002D5C04" w:rsidRPr="00F124EC" w:rsidRDefault="002D5C04" w:rsidP="002D5C04">
            <w:pPr>
              <w:pStyle w:val="TableParagraph"/>
              <w:spacing w:line="227" w:lineRule="exact"/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2D5C04" w:rsidRPr="00F124EC" w:rsidRDefault="002D5C04" w:rsidP="002D5C04">
            <w:pPr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B5365E" w:rsidRPr="00F124EC">
        <w:trPr>
          <w:trHeight w:val="1380"/>
        </w:trPr>
        <w:tc>
          <w:tcPr>
            <w:tcW w:w="4748" w:type="dxa"/>
          </w:tcPr>
          <w:p w:rsidR="00B5365E" w:rsidRPr="00F124EC" w:rsidRDefault="004E28EB">
            <w:pPr>
              <w:pStyle w:val="TableParagraph"/>
              <w:ind w:right="1094"/>
              <w:rPr>
                <w:rFonts w:ascii="Arial" w:hAnsi="Arial" w:cs="Arial"/>
                <w:b/>
                <w:sz w:val="20"/>
                <w:szCs w:val="20"/>
              </w:rPr>
            </w:pPr>
            <w:r w:rsidRPr="00F124EC">
              <w:rPr>
                <w:rFonts w:ascii="Arial" w:hAnsi="Arial" w:cs="Arial"/>
                <w:b/>
                <w:sz w:val="20"/>
                <w:szCs w:val="20"/>
              </w:rPr>
              <w:t>14.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124EC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124EC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written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124EC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clear</w:t>
            </w:r>
            <w:r w:rsidRPr="00F124EC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b/>
                <w:sz w:val="20"/>
                <w:szCs w:val="20"/>
              </w:rPr>
              <w:t>and understandable language?</w:t>
            </w:r>
          </w:p>
          <w:p w:rsidR="00B5365E" w:rsidRPr="00F124EC" w:rsidRDefault="004E28EB">
            <w:pPr>
              <w:pStyle w:val="TableParagraph"/>
              <w:spacing w:line="227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Rating</w:t>
            </w:r>
            <w:r w:rsidRPr="00F124EC">
              <w:rPr>
                <w:rFonts w:ascii="Arial" w:hAnsi="Arial" w:cs="Arial"/>
                <w:color w:val="404040"/>
                <w:spacing w:val="-1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>Scale:</w:t>
            </w:r>
          </w:p>
          <w:p w:rsidR="00B5365E" w:rsidRPr="00F124EC" w:rsidRDefault="004E28EB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5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Excellent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4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Good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3</w:t>
            </w:r>
            <w:r w:rsidRPr="00F124EC">
              <w:rPr>
                <w:rFonts w:ascii="Arial" w:hAnsi="Arial" w:cs="Arial"/>
                <w:color w:val="404040"/>
                <w:spacing w:val="-4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Satisfactory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2</w:t>
            </w:r>
            <w:r w:rsidRPr="00F124EC">
              <w:rPr>
                <w:rFonts w:ascii="Arial" w:hAnsi="Arial" w:cs="Arial"/>
                <w:color w:val="404040"/>
                <w:spacing w:val="-3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=</w:t>
            </w:r>
            <w:r w:rsidRPr="00F124EC">
              <w:rPr>
                <w:rFonts w:ascii="Arial" w:hAnsi="Arial" w:cs="Arial"/>
                <w:color w:val="404040"/>
                <w:spacing w:val="-5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eeds Improvement 1 = Poor</w:t>
            </w:r>
          </w:p>
          <w:p w:rsidR="00B5365E" w:rsidRPr="00F124EC" w:rsidRDefault="004E28EB">
            <w:pPr>
              <w:pStyle w:val="TableParagraph"/>
              <w:spacing w:line="213" w:lineRule="exact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/A =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</w:t>
            </w:r>
            <w:r w:rsidRPr="00F124EC">
              <w:rPr>
                <w:rFonts w:ascii="Arial" w:hAnsi="Arial" w:cs="Arial"/>
                <w:color w:val="404040"/>
                <w:sz w:val="20"/>
                <w:szCs w:val="20"/>
              </w:rPr>
              <w:t>Not</w:t>
            </w:r>
            <w:r w:rsidRPr="00F124EC">
              <w:rPr>
                <w:rFonts w:ascii="Arial" w:hAnsi="Arial" w:cs="Arial"/>
                <w:color w:val="404040"/>
                <w:spacing w:val="-2"/>
                <w:sz w:val="20"/>
                <w:szCs w:val="20"/>
              </w:rPr>
              <w:t xml:space="preserve"> Applicable</w:t>
            </w:r>
          </w:p>
        </w:tc>
        <w:tc>
          <w:tcPr>
            <w:tcW w:w="4888" w:type="dxa"/>
          </w:tcPr>
          <w:p w:rsidR="00B5365E" w:rsidRPr="00F124EC" w:rsidRDefault="004E28EB">
            <w:pPr>
              <w:pStyle w:val="TableParagraph"/>
              <w:spacing w:line="228" w:lineRule="exact"/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pacing w:val="-10"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:rsidR="00B5365E" w:rsidRPr="00F124EC" w:rsidRDefault="002D5C04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124EC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</w:tbl>
    <w:p w:rsidR="00B5365E" w:rsidRPr="00F124EC" w:rsidRDefault="00B5365E">
      <w:pPr>
        <w:pStyle w:val="TableParagraph"/>
        <w:rPr>
          <w:rFonts w:ascii="Arial" w:hAnsi="Arial" w:cs="Arial"/>
          <w:sz w:val="20"/>
          <w:szCs w:val="20"/>
        </w:rPr>
        <w:sectPr w:rsidR="00B5365E" w:rsidRPr="00F124EC">
          <w:pgSz w:w="16840" w:h="23820"/>
          <w:pgMar w:top="2100" w:right="1417" w:bottom="1620" w:left="1417" w:header="1283" w:footer="1434" w:gutter="0"/>
          <w:cols w:space="720"/>
        </w:sectPr>
      </w:pPr>
    </w:p>
    <w:p w:rsidR="00B5365E" w:rsidRPr="00F124EC" w:rsidRDefault="00B5365E">
      <w:pPr>
        <w:rPr>
          <w:rFonts w:ascii="Arial" w:hAnsi="Arial" w:cs="Arial"/>
          <w:b/>
          <w:sz w:val="20"/>
          <w:szCs w:val="20"/>
        </w:rPr>
      </w:pPr>
    </w:p>
    <w:p w:rsidR="00B5365E" w:rsidRPr="00F124EC" w:rsidRDefault="00F124EC">
      <w:pPr>
        <w:spacing w:before="179"/>
        <w:rPr>
          <w:rFonts w:ascii="Arial" w:hAnsi="Arial" w:cs="Arial"/>
          <w:b/>
          <w:sz w:val="20"/>
          <w:szCs w:val="20"/>
          <w:u w:val="single"/>
        </w:rPr>
      </w:pPr>
      <w:r w:rsidRPr="00F124EC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F124EC" w:rsidRPr="00F124EC" w:rsidRDefault="00F124EC" w:rsidP="00F124EC">
      <w:pPr>
        <w:spacing w:before="179"/>
        <w:rPr>
          <w:rFonts w:ascii="Arial" w:hAnsi="Arial" w:cs="Arial"/>
          <w:b/>
          <w:sz w:val="20"/>
          <w:szCs w:val="20"/>
        </w:rPr>
      </w:pPr>
      <w:bookmarkStart w:id="0" w:name="_Hlk225615591"/>
      <w:proofErr w:type="spellStart"/>
      <w:r w:rsidRPr="00F124EC">
        <w:rPr>
          <w:rFonts w:ascii="Arial" w:hAnsi="Arial" w:cs="Arial"/>
          <w:b/>
          <w:sz w:val="20"/>
          <w:szCs w:val="20"/>
        </w:rPr>
        <w:t>Bayron</w:t>
      </w:r>
      <w:proofErr w:type="spellEnd"/>
      <w:r w:rsidRPr="00F124EC">
        <w:rPr>
          <w:rFonts w:ascii="Arial" w:hAnsi="Arial" w:cs="Arial"/>
          <w:b/>
          <w:sz w:val="20"/>
          <w:szCs w:val="20"/>
        </w:rPr>
        <w:t xml:space="preserve"> Alexander Ruiz Blandon</w:t>
      </w:r>
      <w:r w:rsidRPr="00F124EC">
        <w:rPr>
          <w:rFonts w:ascii="Arial" w:hAnsi="Arial" w:cs="Arial"/>
          <w:b/>
          <w:sz w:val="20"/>
          <w:szCs w:val="20"/>
        </w:rPr>
        <w:t xml:space="preserve">, </w:t>
      </w:r>
      <w:r w:rsidRPr="00F124EC">
        <w:rPr>
          <w:rFonts w:ascii="Arial" w:hAnsi="Arial" w:cs="Arial"/>
          <w:b/>
          <w:sz w:val="20"/>
          <w:szCs w:val="20"/>
        </w:rPr>
        <w:t xml:space="preserve">Instituto Nacional de </w:t>
      </w:r>
      <w:proofErr w:type="spellStart"/>
      <w:r w:rsidRPr="00F124EC">
        <w:rPr>
          <w:rFonts w:ascii="Arial" w:hAnsi="Arial" w:cs="Arial"/>
          <w:b/>
          <w:sz w:val="20"/>
          <w:szCs w:val="20"/>
        </w:rPr>
        <w:t>Investigaciones</w:t>
      </w:r>
      <w:proofErr w:type="spellEnd"/>
      <w:r w:rsidRPr="00F124E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124EC">
        <w:rPr>
          <w:rFonts w:ascii="Arial" w:hAnsi="Arial" w:cs="Arial"/>
          <w:b/>
          <w:sz w:val="20"/>
          <w:szCs w:val="20"/>
        </w:rPr>
        <w:t>F</w:t>
      </w:r>
      <w:bookmarkStart w:id="1" w:name="_GoBack"/>
      <w:bookmarkEnd w:id="1"/>
      <w:r w:rsidRPr="00F124EC">
        <w:rPr>
          <w:rFonts w:ascii="Arial" w:hAnsi="Arial" w:cs="Arial"/>
          <w:b/>
          <w:sz w:val="20"/>
          <w:szCs w:val="20"/>
        </w:rPr>
        <w:t>orestales</w:t>
      </w:r>
      <w:proofErr w:type="spellEnd"/>
      <w:r w:rsidRPr="00F124EC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F124EC">
        <w:rPr>
          <w:rFonts w:ascii="Arial" w:hAnsi="Arial" w:cs="Arial"/>
          <w:b/>
          <w:sz w:val="20"/>
          <w:szCs w:val="20"/>
        </w:rPr>
        <w:t>Agrícolas</w:t>
      </w:r>
      <w:proofErr w:type="spellEnd"/>
      <w:r w:rsidRPr="00F124EC">
        <w:rPr>
          <w:rFonts w:ascii="Arial" w:hAnsi="Arial" w:cs="Arial"/>
          <w:b/>
          <w:sz w:val="20"/>
          <w:szCs w:val="20"/>
        </w:rPr>
        <w:t xml:space="preserve"> y </w:t>
      </w:r>
      <w:proofErr w:type="spellStart"/>
      <w:r w:rsidRPr="00F124EC">
        <w:rPr>
          <w:rFonts w:ascii="Arial" w:hAnsi="Arial" w:cs="Arial"/>
          <w:b/>
          <w:sz w:val="20"/>
          <w:szCs w:val="20"/>
        </w:rPr>
        <w:t>Pecuarias</w:t>
      </w:r>
      <w:proofErr w:type="spellEnd"/>
      <w:r w:rsidRPr="00F124EC">
        <w:rPr>
          <w:rFonts w:ascii="Arial" w:hAnsi="Arial" w:cs="Arial"/>
          <w:b/>
          <w:sz w:val="20"/>
          <w:szCs w:val="20"/>
        </w:rPr>
        <w:t xml:space="preserve">, </w:t>
      </w:r>
      <w:r w:rsidRPr="00F124EC">
        <w:rPr>
          <w:rFonts w:ascii="Arial" w:hAnsi="Arial" w:cs="Arial"/>
          <w:b/>
          <w:sz w:val="20"/>
          <w:szCs w:val="20"/>
        </w:rPr>
        <w:t>Mexico</w:t>
      </w:r>
      <w:bookmarkEnd w:id="0"/>
    </w:p>
    <w:sectPr w:rsidR="00F124EC" w:rsidRPr="00F124EC">
      <w:pgSz w:w="16840" w:h="23820"/>
      <w:pgMar w:top="2100" w:right="1417" w:bottom="1620" w:left="1417" w:header="1283" w:footer="14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61B7" w:rsidRDefault="00B761B7">
      <w:r>
        <w:separator/>
      </w:r>
    </w:p>
  </w:endnote>
  <w:endnote w:type="continuationSeparator" w:id="0">
    <w:p w:rsidR="00B761B7" w:rsidRDefault="00B76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365E" w:rsidRDefault="004E28EB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page">
                <wp:posOffset>9191497</wp:posOffset>
              </wp:positionH>
              <wp:positionV relativeFrom="page">
                <wp:posOffset>14071485</wp:posOffset>
              </wp:positionV>
              <wp:extent cx="601345" cy="31432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1345" cy="31432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B5365E" w:rsidRDefault="004E28EB">
                          <w:pPr>
                            <w:spacing w:before="12" w:line="242" w:lineRule="auto"/>
                            <w:ind w:left="180" w:right="18" w:hanging="161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Page</w:t>
                          </w:r>
                          <w:r>
                            <w:rPr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 w:rsidR="007D2369">
                            <w:rPr>
                              <w:b/>
                              <w:noProof/>
                              <w:sz w:val="20"/>
                            </w:rPr>
                            <w:t>3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of</w:t>
                          </w:r>
                          <w:r>
                            <w:rPr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NUMPAGES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 w:rsidR="007D2369">
                            <w:rPr>
                              <w:b/>
                              <w:noProof/>
                              <w:sz w:val="20"/>
                            </w:rPr>
                            <w:t>3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>V18032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23.75pt;margin-top:1108pt;width:47.35pt;height:24.7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" filled="f" stroked="f">
              <v:textbox inset="0,0,0,0">
                <w:txbxContent>
                  <w:p w:rsidR="00B5365E" w:rsidRDefault="004E28EB">
                    <w:pPr>
                      <w:spacing w:before="12" w:line="242" w:lineRule="auto"/>
                      <w:ind w:left="180" w:right="18" w:hanging="161"/>
                      <w:rPr>
                        <w:b/>
                        <w:sz w:val="20"/>
                      </w:rPr>
                    </w:pPr>
                    <w:r>
                      <w:rPr>
                        <w:sz w:val="20"/>
                      </w:rPr>
                      <w:t>Page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 w:rsidR="007D2369">
                      <w:rPr>
                        <w:b/>
                        <w:noProof/>
                        <w:sz w:val="20"/>
                      </w:rPr>
                      <w:t>3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NUMPAGES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 w:rsidR="007D2369">
                      <w:rPr>
                        <w:b/>
                        <w:noProof/>
                        <w:sz w:val="20"/>
                      </w:rPr>
                      <w:t>3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0"/>
                      </w:rPr>
                      <w:t>V1803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61B7" w:rsidRDefault="00B761B7">
      <w:r>
        <w:separator/>
      </w:r>
    </w:p>
  </w:footnote>
  <w:footnote w:type="continuationSeparator" w:id="0">
    <w:p w:rsidR="00B761B7" w:rsidRDefault="00B76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365E" w:rsidRDefault="004E28EB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>
              <wp:simplePos x="0" y="0"/>
              <wp:positionH relativeFrom="page">
                <wp:posOffset>4791964</wp:posOffset>
              </wp:positionH>
              <wp:positionV relativeFrom="page">
                <wp:posOffset>801835</wp:posOffset>
              </wp:positionV>
              <wp:extent cx="1110615" cy="1962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0615" cy="1962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B5365E" w:rsidRDefault="004E28EB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Review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2"/>
                              <w:sz w:val="24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Form-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10"/>
                              <w:sz w:val="24"/>
                              <w:u w:val="single" w:color="003399"/>
                            </w:rPr>
                            <w:t>2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377.3pt;margin-top:63.15pt;width:87.45pt;height:15.4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" filled="f" stroked="f">
              <v:textbox inset="0,0,0,0">
                <w:txbxContent>
                  <w:p w:rsidR="00B5365E" w:rsidRDefault="004E28EB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Review</w:t>
                    </w:r>
                    <w:r>
                      <w:rPr>
                        <w:rFonts w:ascii="Arial"/>
                        <w:b/>
                        <w:color w:val="003399"/>
                        <w:spacing w:val="-2"/>
                        <w:sz w:val="24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Form-</w:t>
                    </w:r>
                    <w:r>
                      <w:rPr>
                        <w:rFonts w:ascii="Arial"/>
                        <w:b/>
                        <w:color w:val="003399"/>
                        <w:spacing w:val="-10"/>
                        <w:sz w:val="24"/>
                        <w:u w:val="single" w:color="003399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AA57A3"/>
    <w:multiLevelType w:val="hybridMultilevel"/>
    <w:tmpl w:val="AFCA78AE"/>
    <w:lvl w:ilvl="0" w:tplc="2F1A6112">
      <w:start w:val="1"/>
      <w:numFmt w:val="decimal"/>
      <w:lvlText w:val="%1."/>
      <w:lvlJc w:val="left"/>
      <w:pPr>
        <w:ind w:left="223" w:hanging="201"/>
      </w:pPr>
      <w:rPr>
        <w:rFonts w:hint="default"/>
        <w:spacing w:val="0"/>
        <w:w w:val="100"/>
        <w:lang w:val="en-US" w:eastAsia="en-US" w:bidi="ar-SA"/>
      </w:rPr>
    </w:lvl>
    <w:lvl w:ilvl="1" w:tplc="54E40E38">
      <w:numFmt w:val="bullet"/>
      <w:lvlText w:val="•"/>
      <w:lvlJc w:val="left"/>
      <w:pPr>
        <w:ind w:left="1598" w:hanging="201"/>
      </w:pPr>
      <w:rPr>
        <w:rFonts w:hint="default"/>
        <w:lang w:val="en-US" w:eastAsia="en-US" w:bidi="ar-SA"/>
      </w:rPr>
    </w:lvl>
    <w:lvl w:ilvl="2" w:tplc="D5FA8B36">
      <w:numFmt w:val="bullet"/>
      <w:lvlText w:val="•"/>
      <w:lvlJc w:val="left"/>
      <w:pPr>
        <w:ind w:left="2976" w:hanging="201"/>
      </w:pPr>
      <w:rPr>
        <w:rFonts w:hint="default"/>
        <w:lang w:val="en-US" w:eastAsia="en-US" w:bidi="ar-SA"/>
      </w:rPr>
    </w:lvl>
    <w:lvl w:ilvl="3" w:tplc="3EDCEE36">
      <w:numFmt w:val="bullet"/>
      <w:lvlText w:val="•"/>
      <w:lvlJc w:val="left"/>
      <w:pPr>
        <w:ind w:left="4355" w:hanging="201"/>
      </w:pPr>
      <w:rPr>
        <w:rFonts w:hint="default"/>
        <w:lang w:val="en-US" w:eastAsia="en-US" w:bidi="ar-SA"/>
      </w:rPr>
    </w:lvl>
    <w:lvl w:ilvl="4" w:tplc="37BC7D3A">
      <w:numFmt w:val="bullet"/>
      <w:lvlText w:val="•"/>
      <w:lvlJc w:val="left"/>
      <w:pPr>
        <w:ind w:left="5733" w:hanging="201"/>
      </w:pPr>
      <w:rPr>
        <w:rFonts w:hint="default"/>
        <w:lang w:val="en-US" w:eastAsia="en-US" w:bidi="ar-SA"/>
      </w:rPr>
    </w:lvl>
    <w:lvl w:ilvl="5" w:tplc="7F7AF552">
      <w:numFmt w:val="bullet"/>
      <w:lvlText w:val="•"/>
      <w:lvlJc w:val="left"/>
      <w:pPr>
        <w:ind w:left="7112" w:hanging="201"/>
      </w:pPr>
      <w:rPr>
        <w:rFonts w:hint="default"/>
        <w:lang w:val="en-US" w:eastAsia="en-US" w:bidi="ar-SA"/>
      </w:rPr>
    </w:lvl>
    <w:lvl w:ilvl="6" w:tplc="0338C21E">
      <w:numFmt w:val="bullet"/>
      <w:lvlText w:val="•"/>
      <w:lvlJc w:val="left"/>
      <w:pPr>
        <w:ind w:left="8490" w:hanging="201"/>
      </w:pPr>
      <w:rPr>
        <w:rFonts w:hint="default"/>
        <w:lang w:val="en-US" w:eastAsia="en-US" w:bidi="ar-SA"/>
      </w:rPr>
    </w:lvl>
    <w:lvl w:ilvl="7" w:tplc="6D1AD670">
      <w:numFmt w:val="bullet"/>
      <w:lvlText w:val="•"/>
      <w:lvlJc w:val="left"/>
      <w:pPr>
        <w:ind w:left="9869" w:hanging="201"/>
      </w:pPr>
      <w:rPr>
        <w:rFonts w:hint="default"/>
        <w:lang w:val="en-US" w:eastAsia="en-US" w:bidi="ar-SA"/>
      </w:rPr>
    </w:lvl>
    <w:lvl w:ilvl="8" w:tplc="0FE893C4">
      <w:numFmt w:val="bullet"/>
      <w:lvlText w:val="•"/>
      <w:lvlJc w:val="left"/>
      <w:pPr>
        <w:ind w:left="11247" w:hanging="20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zS2NDYyMTQxNzRQ0lEKTi0uzszPAykwrAUAQljaZywAAAA="/>
  </w:docVars>
  <w:rsids>
    <w:rsidRoot w:val="00B5365E"/>
    <w:rsid w:val="002D5C04"/>
    <w:rsid w:val="00391D6F"/>
    <w:rsid w:val="004E28EB"/>
    <w:rsid w:val="007D2369"/>
    <w:rsid w:val="00817CEC"/>
    <w:rsid w:val="00B5365E"/>
    <w:rsid w:val="00B761B7"/>
    <w:rsid w:val="00E35EA6"/>
    <w:rsid w:val="00E442B9"/>
    <w:rsid w:val="00F12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290EA"/>
  <w15:docId w15:val="{6CBE6A65-B9B9-42C4-900A-A87A8338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3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pPr>
      <w:spacing w:before="12"/>
      <w:ind w:left="2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222" w:hanging="199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Hyperlink">
    <w:name w:val="Hyperlink"/>
    <w:basedOn w:val="DefaultParagraphFont"/>
    <w:uiPriority w:val="99"/>
    <w:unhideWhenUsed/>
    <w:rsid w:val="007D23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ijecc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71</Words>
  <Characters>3257</Characters>
  <Application>Microsoft Office Word</Application>
  <DocSecurity>0</DocSecurity>
  <Lines>27</Lines>
  <Paragraphs>7</Paragraphs>
  <ScaleCrop>false</ScaleCrop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Editor-11</cp:lastModifiedBy>
  <cp:revision>6</cp:revision>
  <dcterms:created xsi:type="dcterms:W3CDTF">2026-03-27T05:44:00Z</dcterms:created>
  <dcterms:modified xsi:type="dcterms:W3CDTF">2026-03-2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3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6-03-27T00:00:00Z</vt:filetime>
  </property>
  <property fmtid="{D5CDD505-2E9C-101B-9397-08002B2CF9AE}" pid="5" name="Producer">
    <vt:lpwstr>Microsoft® Word 2016</vt:lpwstr>
  </property>
</Properties>
</file>